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d Mari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5 Brand Lane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dmaria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364083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lake Mar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